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041ef666ef1f33d176b3bb1a04504bec40469b2"/>
    <w:p>
      <w:pPr>
        <w:pStyle w:val="Heading1"/>
      </w:pPr>
      <w:r>
        <w:t xml:space="preserve">Cover Letter for Banker Position in Thailand Bangkok</w:t>
      </w:r>
    </w:p>
    <w:p>
      <w:pPr>
        <w:pStyle w:val="FirstParagraph"/>
      </w:pPr>
      <w:r>
        <w:t xml:space="preserve">Dear [Hiring Manager's Name],</w:t>
      </w:r>
    </w:p>
    <w:p>
      <w:pPr>
        <w:pStyle w:val="BodyText"/>
      </w:pPr>
      <w:r>
        <w:t xml:space="preserve">I am writing to express my interest in the Banker position at your esteemed institution, specifically within the dynamic financial hub of Thailand Bangkok. As a dedicated professional with a strong background in banking and a deep understanding of the unique opportunities presented by Southeast Asia’s economic landscape, I am eager to contribute my expertise to an organization that values innovation, customer-centric service, and financial excellence. With my experience in [specific banking role or specialization], combined with a genuine enthusiasm for working in Thailand Bangkok, I am confident that I can add significant value to your team.</w:t>
      </w:r>
    </w:p>
    <w:p>
      <w:pPr>
        <w:pStyle w:val="BodyText"/>
      </w:pPr>
      <w:r>
        <w:t xml:space="preserve">As a seasoned Banker with over [X years] of experience in the financial sector, I have developed a comprehensive skill set that includes relationship management, financial analysis, risk assessment, and strategic planning. My career has been defined by a commitment to fostering trust with clients while delivering tailored solutions that align with their financial goals. Whether advising on investment strategies, managing loan portfolios, or ensuring compliance with regulatory standards, I approach every challenge with professionalism and a focus on long-term success. This experience has prepared me to thrive in the fast-paced environment of Thailand Bangkok, where the banking industry plays a pivotal role in driving economic growth.</w:t>
      </w:r>
    </w:p>
    <w:p>
      <w:pPr>
        <w:pStyle w:val="BodyText"/>
      </w:pPr>
      <w:r>
        <w:t xml:space="preserve">Thailand Bangkok stands out as one of the most vibrant financial centers in Asia, offering a unique blend of traditional values and modern innovation. As a Banker, I am particularly drawn to the city’s thriving business ecosystem and its reputation as a gateway to Southeast Asian markets. The opportunity to work in Thailand Bangkok allows me to leverage my expertise while immersing myself in a culture that emphasizes hospitality, resilience, and economic diversity. My understanding of local financial regulations, combined with my ability to navigate cross-cultural interactions, positions me well to support both individual and corporate clients in this bustling metropolis.</w:t>
      </w:r>
    </w:p>
    <w:p>
      <w:pPr>
        <w:pStyle w:val="BodyText"/>
      </w:pPr>
      <w:r>
        <w:t xml:space="preserve">One of the key aspects that excites me about the Banker role in Thailand Bangkok is the chance to contribute to a forward-thinking institution that prioritizes customer satisfaction. In my previous roles, I have consistently focused on building long-term relationships with clients by providing personalized solutions and proactive guidance. For example, during my tenure at [Previous Company Name], I successfully managed a portfolio of high-net-worth clients, helping them achieve their financial objectives through strategic asset allocation and tailored advisory services. This experience has honed my ability to understand complex financial needs while maintaining the highest standards of integrity and transparency—qualities that are essential for a Banker in Thailand Bangkok.</w:t>
      </w:r>
    </w:p>
    <w:p>
      <w:pPr>
        <w:pStyle w:val="BodyText"/>
      </w:pPr>
      <w:r>
        <w:t xml:space="preserve">Moreover, I am deeply aware of the challenges and opportunities present in Thailand’s banking sector. The country’s evolving financial landscape, driven by technological advancements and increasing demand for digital services, requires professionals who can adapt to change while upholding traditional values. As a Banker with a passion for innovation, I have actively sought ways to integrate technology into customer service, such as implementing digital tools to streamline processes and enhance client engagement. In Thailand Bangkok, where the adoption of fintech is on the rise, my ability to balance cutting-edge solutions with personal interaction will be an asset to your organization.</w:t>
      </w:r>
    </w:p>
    <w:p>
      <w:pPr>
        <w:pStyle w:val="BodyText"/>
      </w:pPr>
      <w:r>
        <w:t xml:space="preserve">What sets me apart as a Banker is my dedication to continuous learning and professional development. I have completed certifications in [relevant certifications, e.g., CFA, CFP, or banking-specific training] and remain committed to staying informed about global financial trends. This mindset aligns perfectly with the mission of your institution, which I understand is focused on delivering excellence in a competitive market. By joining your team in Thailand Bangkok, I aim to contribute not only my technical skills but also my collaborative spirit and leadership qualities to drive growth and customer satisfaction.</w:t>
      </w:r>
    </w:p>
    <w:p>
      <w:pPr>
        <w:pStyle w:val="BodyText"/>
      </w:pPr>
      <w:r>
        <w:t xml:space="preserve">Finally, I am particularly drawn to the opportunity to work in Thailand Bangkok because of its rich cultural heritage and welcoming community. As a Banker, I believe that understanding the local context is essential for building trust and fostering meaningful relationships. My ability to communicate effectively in [language, if applicable] and my appreciation for Thai traditions further strengthen my readiness to serve clients in this region. I am eager to contribute my experience and passion for banking while growing professionally within an organization that values both innovation and integrity.</w:t>
      </w:r>
    </w:p>
    <w:p>
      <w:pPr>
        <w:pStyle w:val="BodyText"/>
      </w:pPr>
      <w:r>
        <w:t xml:space="preserve">Thank you for considering my application. I would welcome the opportunity to discuss how my background, skills, and enthusiasm for working in Thailand Bangkok can align with your institution’s goals.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Thailand Bangkok</dc:title>
  <dc:creator/>
  <cp:keywords/>
  <dcterms:created xsi:type="dcterms:W3CDTF">2026-07-23T19:44:47Z</dcterms:created>
  <dcterms:modified xsi:type="dcterms:W3CDTF">2026-07-23T19:44:47Z</dcterms:modified>
</cp:coreProperties>
</file>

<file path=docProps/custom.xml><?xml version="1.0" encoding="utf-8"?>
<Properties xmlns="http://schemas.openxmlformats.org/officeDocument/2006/custom-properties" xmlns:vt="http://schemas.openxmlformats.org/officeDocument/2006/docPropsVTypes"/>
</file>